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5571" w:type="pct"/>
        <w:tblInd w:w="-856" w:type="dxa"/>
        <w:tblLook w:val="04A0" w:firstRow="1" w:lastRow="0" w:firstColumn="1" w:lastColumn="0" w:noHBand="0" w:noVBand="1"/>
      </w:tblPr>
      <w:tblGrid>
        <w:gridCol w:w="3406"/>
        <w:gridCol w:w="1983"/>
        <w:gridCol w:w="10203"/>
      </w:tblGrid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P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czeń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P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  <w:b/>
              </w:rPr>
            </w:pPr>
            <w:r w:rsidRPr="0036072C">
              <w:rPr>
                <w:rFonts w:ascii="Arial" w:hAnsi="Arial" w:cs="Arial"/>
                <w:b/>
              </w:rPr>
              <w:t>Tytuł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P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  <w:b/>
              </w:rPr>
            </w:pPr>
            <w:r w:rsidRPr="0036072C">
              <w:rPr>
                <w:rFonts w:ascii="Arial" w:hAnsi="Arial" w:cs="Arial"/>
                <w:b/>
              </w:rPr>
              <w:t>Szkoła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lant Bartłomiej Michał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40 im. prof. Bogusława Molskieg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oczkowska Anna Magdale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cha Mateusz Szymo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Integracyjnymi nr 330 im. Nauczycieli Tajnego Nauczania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urda Justy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61 im. Stanisława Kostki Potockiego w Zespole Szkół nr 79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naflewski Piotr Dominik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 Przymierza Rodzin im. bł. ks. Jerzego Popiełuszk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hramowicz Toma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5 im. Wandy Turowskiej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łodziejczyk Martyna An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ecka Aleksandra Małgorzat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0 im. Grzegorza Piramowicz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dwiczak Ignacy Toma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Ks. Jerzego Popiełuszk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lke Benedykt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gólnokształcąca Szkoła Muzyczna I i II stopnia w Płoc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ędzich Mart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zkoła Podstawowa nr 6 im. Orła Białego w Ostrołęce, ul. Sienkiewicza 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ański Wojciech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5 im. Wandy Turowskiej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zała Zuzan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kra Dawid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ywatna Szkoła Podstawowa nr 6 Sióstr Niepokalanek im. bł. M. Marceliny Darowskiej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B83148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óźwik </w:t>
            </w:r>
            <w:r>
              <w:rPr>
                <w:rFonts w:ascii="Arial" w:hAnsi="Arial" w:cs="Arial"/>
              </w:rPr>
              <w:t xml:space="preserve">Antoni Jan 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kademicka Szkoła Podstawowa Wyższej Szkoły Menedżerskiej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łek Filip Marci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 im. Fryderyka Chopina w Milanów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D92673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iziorski Leon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pczyńska Małgorzat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71 im. S. Staszic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ptur Piotr Grzegor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pczyński Wikto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bliczna Szkoła Podstawowa nr 1 im. Komisji Edukacji Narodowej w Białobrzeg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elenbaum Paweł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0 im. Grzegorza Piramowicz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włowski Adam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ureat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Integracyjnymi nr 2 im. Jana Pawła I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tnicka Aleksandra An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Orła Białego w Jakubo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rnaszkiewicz Jakub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Władysława Broniewskiego w Grudus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urtek Kajetan Ignacy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 Przymierza Rodzin im. bł. ks. Jerzego Popiełuszk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lczak Wiktor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ulakowski Szymo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0 im. Grzegorza Piramowicza w Warszawie, ul. Jasielska 49/53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sołek Krzysztof Bogumił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Króla Jana III Sobieskiego w Puszczy Mariańskiej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kuła Emi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Orła Białego w Jakubo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kowski Dominik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6 im. Orła Białego w Ostrołęc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roszewski Mateusz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łeczna Szkoła Podstawowa Milanowskiego Towarzystwa Edukacyjnego w Milanów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óźwik Patrycj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sprzak Jerzy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61 im. Stanisława Kostki Potockiego w Zespole Szkół nr 79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paliński Witold Henryk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wiński Jan Grzegor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Ks. Jerzego Popiełuszk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zeździęk Stanisław Antoni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4 z Oddziałami Integracyjnymi im. Jędrzeja Cierni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ymczuk Jerzy Michał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olewska Małgorzat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Marii Konopnickiej w Gozdo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ga Tymon Piot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 Przymierza Rodzin im. bł. ks. Jerzego Popiełuszk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ks Antoni Krzysztof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2 Przymierza Rodzin im. Jana Pawła I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więga Katarzy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 im. Stanisława Wyspiańskiego w Płońs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 w:rsidRPr="000B4E8B">
              <w:rPr>
                <w:rFonts w:ascii="Arial" w:hAnsi="Arial" w:cs="Arial"/>
              </w:rPr>
              <w:t>Płaza Małgorzat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833289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40 im. prof. Bogusława Molskieg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likowska Id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79 im. Batalionów Armii Krajowej „Gustaw” i „Harnaś”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toszcze Jakub Stanisław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yl Piotr Tadeu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iepubliczna nr 39 w Pruszko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miniewski Michał Piot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iepubliczna nr 49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roszewski Piotr Wikto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łeczna Szkoła Podstawowa Milanowskiego Towarzystwa Edukacyjnego w Milanów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sianowski Mateusz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rycki Macie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79 im. Batalionów Armii Krajowej „Gustaw” i „Harnaś”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sarzewska Han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gólnokształcąca Szkoła Muzyczna I i II stopnia w Płoc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ietrzyk  Emil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4 im. św. Jana Pawła I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emko Jakub Robert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340 im. prof. Bogusława Molskiego w Warszawie, ul. Lokajskiego 3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ńczyk Patrycj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kół Michał J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ywatna Szkoła Podstawowa nr 6 Sióstr Niepokalanek im. bł. M. Marceliny Darowskiej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wartka Mikołaj Andrze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yngier Piotr Mikoła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przy Społecznym LO nr 4 im. Batalionu AK „Parasol”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zdebska Barbar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94 im. I Marszałka Polski Józefa Piłsudskieg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czorowska Zof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Marii Konopnickiej w Gozdowie, ul. K. Gozdawy 21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wandowska Gabriel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Marii Konopnickiej w Gozdo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zan Ewa Magdale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szka Natal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lanowska Prywatna Szkoła Podstawowa w Milanówku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iek Mar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F452C0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w Zespole Szkół im. Kardynała Stefana Wyszyńskiego w Lelisie, ul. Szkolna 51 A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faniak Maurycy Bolesław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ześcijańska Szkoła Podstawowa „Daniel”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szyński Szymon Dominik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11 z Oddziałami Integracyjnymi im. Janusza Korczaka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dwiniak Igo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6 im. Orła Białego w Ostrołęc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Łaniewski – Wołłk Tadeu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2 Przymierza Rodzin im. Jana Pawła I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jman Jakub Aleksande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erzysko Barto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łeczna Szkoła Podstawowa nr 4 im. Władysława Grabskiego ST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Żadziłko Aleksande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4 im. św. Jana Pawła I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doń Wojciech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łeczna Szkoła Podstawowa nr 16 ST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zko Bartłomie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er Bartłomiej Antoni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Ks. Jerzego Popiełuszk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czodruch Antoni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Integracyjnymi nr 330 im. Nauczycieli Tajnego Nauczania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nopka Igor Macie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rejtz Maurycy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 w:rsidRPr="00B83148">
              <w:rPr>
                <w:rFonts w:ascii="Arial" w:hAnsi="Arial" w:cs="Arial"/>
              </w:rPr>
              <w:t>Szkoła Podstawowa im. Ks. Jerzego Popiełuszki w Ząbkach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uca Stanisław Karol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„Żagle” Stowarzyszenia STERNIK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zych Han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6 im. Orła Białego w Ostrołęc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atkowska Hanna Łucj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61 im. Stanisława Kostki Potockiego w Zespole Szkół nr 79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koszka Marianna Katarzy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Wincentego Pallottiego w Ożarowie Mazowieckim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łosz Zofia Kazimier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2 Przymierza Rodzin im. Jana Pawła I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łojewska Amelia Natali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im. Króla Jana III Sobieskiego w Puszczy Mariańskiej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czmarek Adam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279 im. Batalionów Armii Krajowej „Gustaw” i „Harnaś”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orowski Mikoła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Szymon Bartłomiej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nr 112 Przymierza Rodzin im. Jana Pawła II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lszewski Maksymilian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</w:t>
            </w:r>
            <w:bookmarkStart w:id="0" w:name="_GoBack"/>
            <w:bookmarkEnd w:id="0"/>
            <w:r>
              <w:rPr>
                <w:rFonts w:ascii="Arial" w:hAnsi="Arial" w:cs="Arial"/>
              </w:rPr>
              <w:t>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aszek Krystyn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łeczna Szkoła Podstawowa nr 16 STO w 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aszewski Maciej Paweł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F5206D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koła Podstawowa z Oddziałami Dwujęzycznymi nr 20 im. Jana Gutenberga Fundacji Szkolnej w Warszawie</w:t>
            </w:r>
          </w:p>
        </w:tc>
      </w:tr>
      <w:tr w:rsidR="0036072C" w:rsidTr="0036072C"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derkiewicz Filip Bartosz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2C" w:rsidRDefault="0036072C" w:rsidP="0036072C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ista</w:t>
            </w:r>
          </w:p>
        </w:tc>
        <w:tc>
          <w:tcPr>
            <w:tcW w:w="3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072C" w:rsidRDefault="0036072C" w:rsidP="006D6EAF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epubliczna Szkoła Podstawowa nr 47 im. Roberta Schumana Fundacji Primus w Warszawie</w:t>
            </w:r>
          </w:p>
        </w:tc>
      </w:tr>
    </w:tbl>
    <w:p w:rsidR="00D57CA7" w:rsidRDefault="00D57CA7"/>
    <w:sectPr w:rsidR="00D57CA7" w:rsidSect="008B5AB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2550" w:rsidRDefault="00262550" w:rsidP="008931B2">
      <w:pPr>
        <w:spacing w:after="0" w:line="240" w:lineRule="auto"/>
      </w:pPr>
      <w:r>
        <w:separator/>
      </w:r>
    </w:p>
  </w:endnote>
  <w:endnote w:type="continuationSeparator" w:id="0">
    <w:p w:rsidR="00262550" w:rsidRDefault="00262550" w:rsidP="00893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2550" w:rsidRDefault="00262550" w:rsidP="008931B2">
      <w:pPr>
        <w:spacing w:after="0" w:line="240" w:lineRule="auto"/>
      </w:pPr>
      <w:r>
        <w:separator/>
      </w:r>
    </w:p>
  </w:footnote>
  <w:footnote w:type="continuationSeparator" w:id="0">
    <w:p w:rsidR="00262550" w:rsidRDefault="00262550" w:rsidP="008931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EyMLAwNTU2MTVR0lEKTi0uzszPAykwqgUAdCLneSwAAAA="/>
  </w:docVars>
  <w:rsids>
    <w:rsidRoot w:val="009E2876"/>
    <w:rsid w:val="00013312"/>
    <w:rsid w:val="00065E48"/>
    <w:rsid w:val="000858D6"/>
    <w:rsid w:val="00086F1A"/>
    <w:rsid w:val="000B4E8B"/>
    <w:rsid w:val="000D2EC0"/>
    <w:rsid w:val="000E24B9"/>
    <w:rsid w:val="000F2FD4"/>
    <w:rsid w:val="00130D31"/>
    <w:rsid w:val="00146A81"/>
    <w:rsid w:val="00171B65"/>
    <w:rsid w:val="00176FE8"/>
    <w:rsid w:val="00194088"/>
    <w:rsid w:val="001A295C"/>
    <w:rsid w:val="001C6831"/>
    <w:rsid w:val="00213043"/>
    <w:rsid w:val="00216986"/>
    <w:rsid w:val="00262550"/>
    <w:rsid w:val="0027781B"/>
    <w:rsid w:val="002C7F3F"/>
    <w:rsid w:val="002E0034"/>
    <w:rsid w:val="002F07D0"/>
    <w:rsid w:val="00306E41"/>
    <w:rsid w:val="00312CB2"/>
    <w:rsid w:val="003237A1"/>
    <w:rsid w:val="00326B3D"/>
    <w:rsid w:val="0036072C"/>
    <w:rsid w:val="003729AF"/>
    <w:rsid w:val="00390EDF"/>
    <w:rsid w:val="0039493A"/>
    <w:rsid w:val="003B77F8"/>
    <w:rsid w:val="00404C8C"/>
    <w:rsid w:val="0046380B"/>
    <w:rsid w:val="00467100"/>
    <w:rsid w:val="00470039"/>
    <w:rsid w:val="004716AA"/>
    <w:rsid w:val="00492C37"/>
    <w:rsid w:val="004B09A0"/>
    <w:rsid w:val="004E2C61"/>
    <w:rsid w:val="00513C11"/>
    <w:rsid w:val="005156DD"/>
    <w:rsid w:val="0051571D"/>
    <w:rsid w:val="005525C8"/>
    <w:rsid w:val="005604CC"/>
    <w:rsid w:val="00587C45"/>
    <w:rsid w:val="005D0475"/>
    <w:rsid w:val="005D0A50"/>
    <w:rsid w:val="005E0402"/>
    <w:rsid w:val="00632F0E"/>
    <w:rsid w:val="00640389"/>
    <w:rsid w:val="00644E79"/>
    <w:rsid w:val="00656A0A"/>
    <w:rsid w:val="00676C34"/>
    <w:rsid w:val="006D6EAF"/>
    <w:rsid w:val="00715A4A"/>
    <w:rsid w:val="00722618"/>
    <w:rsid w:val="00745E90"/>
    <w:rsid w:val="00753C07"/>
    <w:rsid w:val="007916D2"/>
    <w:rsid w:val="008079C2"/>
    <w:rsid w:val="00833289"/>
    <w:rsid w:val="00837D27"/>
    <w:rsid w:val="00861835"/>
    <w:rsid w:val="008869A4"/>
    <w:rsid w:val="00890040"/>
    <w:rsid w:val="008931B2"/>
    <w:rsid w:val="008952C2"/>
    <w:rsid w:val="008A2015"/>
    <w:rsid w:val="008B017C"/>
    <w:rsid w:val="008B5ABA"/>
    <w:rsid w:val="009050BB"/>
    <w:rsid w:val="0091710E"/>
    <w:rsid w:val="00917E4F"/>
    <w:rsid w:val="00946B60"/>
    <w:rsid w:val="009632E1"/>
    <w:rsid w:val="009676FC"/>
    <w:rsid w:val="00982E7A"/>
    <w:rsid w:val="009E2876"/>
    <w:rsid w:val="009F6125"/>
    <w:rsid w:val="00A31090"/>
    <w:rsid w:val="00A77443"/>
    <w:rsid w:val="00A83E94"/>
    <w:rsid w:val="00AD2A1C"/>
    <w:rsid w:val="00AD2ADE"/>
    <w:rsid w:val="00AE0AFE"/>
    <w:rsid w:val="00B50450"/>
    <w:rsid w:val="00B80446"/>
    <w:rsid w:val="00B83148"/>
    <w:rsid w:val="00BA2148"/>
    <w:rsid w:val="00BB28A0"/>
    <w:rsid w:val="00BB65C2"/>
    <w:rsid w:val="00BD797D"/>
    <w:rsid w:val="00C55AAF"/>
    <w:rsid w:val="00D224B8"/>
    <w:rsid w:val="00D57CA7"/>
    <w:rsid w:val="00D675A3"/>
    <w:rsid w:val="00D71E2A"/>
    <w:rsid w:val="00D92673"/>
    <w:rsid w:val="00DB1C40"/>
    <w:rsid w:val="00DD51D3"/>
    <w:rsid w:val="00DF3921"/>
    <w:rsid w:val="00DF7B2C"/>
    <w:rsid w:val="00E16D82"/>
    <w:rsid w:val="00E25BDD"/>
    <w:rsid w:val="00E6090C"/>
    <w:rsid w:val="00E91307"/>
    <w:rsid w:val="00EA28B6"/>
    <w:rsid w:val="00EC3E9E"/>
    <w:rsid w:val="00ED034D"/>
    <w:rsid w:val="00F41122"/>
    <w:rsid w:val="00F452C0"/>
    <w:rsid w:val="00F507AF"/>
    <w:rsid w:val="00F5206D"/>
    <w:rsid w:val="00FC1672"/>
    <w:rsid w:val="00FD68DD"/>
    <w:rsid w:val="00FF6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60515"/>
  <w15:chartTrackingRefBased/>
  <w15:docId w15:val="{9F23E722-4911-4D89-86BC-54C2E315E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B5ABA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B5AB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931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931B2"/>
  </w:style>
  <w:style w:type="paragraph" w:styleId="Stopka">
    <w:name w:val="footer"/>
    <w:basedOn w:val="Normalny"/>
    <w:link w:val="StopkaZnak"/>
    <w:uiPriority w:val="99"/>
    <w:unhideWhenUsed/>
    <w:rsid w:val="008931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931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3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DB732-7D0E-4CF7-956D-FD81113E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6</Pages>
  <Words>1332</Words>
  <Characters>7995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uratorium Oświaty w Warszawie</Company>
  <LinksUpToDate>false</LinksUpToDate>
  <CharactersWithSpaces>9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Piórczyńska</dc:creator>
  <cp:keywords/>
  <dc:description/>
  <cp:lastModifiedBy>Dominika Piórczyńska</cp:lastModifiedBy>
  <cp:revision>95</cp:revision>
  <dcterms:created xsi:type="dcterms:W3CDTF">2021-05-04T14:22:00Z</dcterms:created>
  <dcterms:modified xsi:type="dcterms:W3CDTF">2021-05-27T06:58:00Z</dcterms:modified>
</cp:coreProperties>
</file>